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A47D97">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A47D97">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A47D97">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A47D97">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A47D97">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A47D97">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A47D97">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A47D97">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A47D97">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A47D97">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A47D97">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A47D97">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A47D97">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A47D97">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A47D97">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A47D97">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A47D97">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A47D97">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A47D97">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A47D97">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A47D97">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A47D97">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A47D97">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A47D97">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A47D97">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65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65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 xml:space="preserve">Static int </w:t>
                              </w:r>
                              <w:proofErr w:type="spellStart"/>
                              <w:r w:rsidRPr="00A6498A">
                                <w:rPr>
                                  <w:sz w:val="18"/>
                                  <w:szCs w:val="18"/>
                                  <w:lang w:val="en-GB"/>
                                </w:rPr>
                                <w:t>globalInt</w:t>
                              </w:r>
                              <w:proofErr w:type="spellEnd"/>
                            </w:p>
                            <w:p w14:paraId="69A6032C" w14:textId="768161F7" w:rsidR="00A470D8" w:rsidRPr="00A6498A" w:rsidRDefault="00A470D8" w:rsidP="0050082D">
                              <w:pPr>
                                <w:spacing w:before="0" w:after="0"/>
                                <w:rPr>
                                  <w:sz w:val="18"/>
                                  <w:szCs w:val="18"/>
                                  <w:lang w:val="en-GB"/>
                                </w:rPr>
                              </w:pPr>
                              <w:r w:rsidRPr="00A6498A">
                                <w:rPr>
                                  <w:sz w:val="18"/>
                                  <w:szCs w:val="18"/>
                                  <w:lang w:val="en-GB"/>
                                </w:rPr>
                                <w:t xml:space="preserve">Static int </w:t>
                              </w:r>
                              <w:proofErr w:type="spellStart"/>
                              <w:r w:rsidRPr="00A6498A">
                                <w:rPr>
                                  <w:sz w:val="18"/>
                                  <w:szCs w:val="18"/>
                                  <w:lang w:val="en-GB"/>
                                </w:rPr>
                                <w:t>i</w:t>
                              </w:r>
                              <w:proofErr w:type="spellEnd"/>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A470D8" w:rsidRPr="00D2146B" w:rsidRDefault="00A470D8"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A470D8" w:rsidRPr="00100F82" w:rsidRDefault="00A470D8"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proofErr w:type="spellStart"/>
                              <w:r>
                                <w:rPr>
                                  <w:rFonts w:eastAsia="Calibri"/>
                                  <w:color w:val="000000"/>
                                  <w:sz w:val="18"/>
                                  <w:szCs w:val="18"/>
                                </w:rPr>
                                <w:t>SymbolTable.CurrentTable</w:t>
                              </w:r>
                              <w:proofErr w:type="spellEnd"/>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 xml:space="preserve">Static int </w:t>
                        </w:r>
                        <w:proofErr w:type="spellStart"/>
                        <w:r w:rsidRPr="00A6498A">
                          <w:rPr>
                            <w:sz w:val="18"/>
                            <w:szCs w:val="18"/>
                            <w:lang w:val="en-GB"/>
                          </w:rPr>
                          <w:t>globalInt</w:t>
                        </w:r>
                        <w:proofErr w:type="spellEnd"/>
                      </w:p>
                      <w:p w14:paraId="69A6032C" w14:textId="768161F7" w:rsidR="00A470D8" w:rsidRPr="00A6498A" w:rsidRDefault="00A470D8" w:rsidP="0050082D">
                        <w:pPr>
                          <w:spacing w:before="0" w:after="0"/>
                          <w:rPr>
                            <w:sz w:val="18"/>
                            <w:szCs w:val="18"/>
                            <w:lang w:val="en-GB"/>
                          </w:rPr>
                        </w:pPr>
                        <w:r w:rsidRPr="00A6498A">
                          <w:rPr>
                            <w:sz w:val="18"/>
                            <w:szCs w:val="18"/>
                            <w:lang w:val="en-GB"/>
                          </w:rPr>
                          <w:t xml:space="preserve">Static int </w:t>
                        </w:r>
                        <w:proofErr w:type="spellStart"/>
                        <w:r w:rsidRPr="00A6498A">
                          <w:rPr>
                            <w:sz w:val="18"/>
                            <w:szCs w:val="18"/>
                            <w:lang w:val="en-GB"/>
                          </w:rPr>
                          <w:t>i</w:t>
                        </w:r>
                        <w:proofErr w:type="spellEnd"/>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A470D8" w:rsidRPr="00D2146B" w:rsidRDefault="00A470D8"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A470D8" w:rsidRPr="00100F82" w:rsidRDefault="00A470D8"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proofErr w:type="spellStart"/>
                        <w:r>
                          <w:rPr>
                            <w:rFonts w:eastAsia="Calibri"/>
                            <w:color w:val="000000"/>
                            <w:sz w:val="18"/>
                            <w:szCs w:val="18"/>
                          </w:rPr>
                          <w:t>SymbolTable.CurrentTable</w:t>
                        </w:r>
                        <w:proofErr w:type="spellEnd"/>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A470D8" w:rsidRDefault="00A4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proofErr w:type="spellStart"/>
                              <w:r>
                                <w:rPr>
                                  <w:sz w:val="18"/>
                                  <w:szCs w:val="18"/>
                                  <w:lang w:val="sv-SE"/>
                                </w:rPr>
                                <w:t>Variadic</w:t>
                              </w:r>
                              <w:proofErr w:type="spellEnd"/>
                              <w:r>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A470D8" w:rsidRPr="00D2146B" w:rsidRDefault="00A470D8"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A470D8" w:rsidRPr="00D2146B" w:rsidRDefault="00A470D8"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A470D8" w:rsidRDefault="00A4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proofErr w:type="spellStart"/>
                        <w:r>
                          <w:rPr>
                            <w:sz w:val="18"/>
                            <w:szCs w:val="18"/>
                            <w:lang w:val="sv-SE"/>
                          </w:rPr>
                          <w:t>Variadic</w:t>
                        </w:r>
                        <w:proofErr w:type="spellEnd"/>
                        <w:r>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A470D8" w:rsidRPr="00D2146B" w:rsidRDefault="00A470D8"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A470D8" w:rsidRPr="00D2146B" w:rsidRDefault="00A470D8"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8714C44"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394B6F">
        <w:rPr>
          <w:highlight w:val="white"/>
        </w:rPr>
        <w:t>is not</w:t>
      </w:r>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7C1FBF" w:rsidRDefault="00D851A7" w:rsidP="007C1FBF">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0D4F11BD" w14:textId="77777777" w:rsidR="007C1FBF" w:rsidRPr="007C1FBF" w:rsidRDefault="007C1FBF" w:rsidP="007C1FBF">
      <w:pPr>
        <w:pStyle w:val="Code"/>
      </w:pPr>
      <w:r w:rsidRPr="007C1FBF">
        <w:t xml:space="preserve">            DecreaseStack(middleCode, middleIndex);</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12ABBB4D" w14:textId="77777777" w:rsidR="007C1FBF" w:rsidRPr="007C1FBF" w:rsidRDefault="007C1FBF" w:rsidP="007C1FBF">
      <w:pPr>
        <w:pStyle w:val="Code"/>
      </w:pPr>
      <w:r w:rsidRPr="007C1FBF">
        <w:t xml:space="preserve">          case MiddleOperator.PushZero:</w:t>
      </w:r>
    </w:p>
    <w:p w14:paraId="613D3391" w14:textId="77777777" w:rsidR="007C1FBF" w:rsidRPr="007C1FBF" w:rsidRDefault="007C1FBF" w:rsidP="007C1FBF">
      <w:pPr>
        <w:pStyle w:val="Code"/>
      </w:pPr>
      <w:r w:rsidRPr="007C1FBF">
        <w:t xml:space="preserve">            PushZero(middleCode, middleIndex);</w:t>
      </w:r>
    </w:p>
    <w:p w14:paraId="03F01D2B" w14:textId="77777777" w:rsidR="007C1FBF" w:rsidRPr="007C1FBF" w:rsidRDefault="007C1FBF" w:rsidP="007C1FBF">
      <w:pPr>
        <w:pStyle w:val="Code"/>
      </w:pPr>
      <w:r w:rsidRPr="007C1FBF">
        <w:t xml:space="preserve">            break;</w:t>
      </w:r>
    </w:p>
    <w:p w14:paraId="2D9BA5C8" w14:textId="77777777" w:rsidR="007C1FBF" w:rsidRPr="007C1FBF" w:rsidRDefault="007C1FBF" w:rsidP="007C1FBF">
      <w:pPr>
        <w:pStyle w:val="Code"/>
      </w:pPr>
    </w:p>
    <w:p w14:paraId="4733B51C" w14:textId="77777777" w:rsidR="007C1FBF" w:rsidRPr="007C1FBF" w:rsidRDefault="007C1FBF" w:rsidP="007C1FBF">
      <w:pPr>
        <w:pStyle w:val="Code"/>
      </w:pPr>
      <w:r w:rsidRPr="007C1FBF">
        <w:t xml:space="preserve">          case MiddleOperator.PushOne:</w:t>
      </w:r>
    </w:p>
    <w:p w14:paraId="25B7C9A4" w14:textId="77777777" w:rsidR="007C1FBF" w:rsidRPr="007C1FBF" w:rsidRDefault="007C1FBF" w:rsidP="007C1FBF">
      <w:pPr>
        <w:pStyle w:val="Code"/>
      </w:pPr>
      <w:r w:rsidRPr="007C1FBF">
        <w:t xml:space="preserve">            PushOne(middleCode, middleIndex);</w:t>
      </w:r>
    </w:p>
    <w:p w14:paraId="16BF6396" w14:textId="77777777" w:rsidR="007C1FBF" w:rsidRPr="007C1FBF" w:rsidRDefault="007C1FBF" w:rsidP="007C1FBF">
      <w:pPr>
        <w:pStyle w:val="Code"/>
      </w:pPr>
      <w:r w:rsidRPr="007C1FBF">
        <w:t xml:space="preserve">            break;</w:t>
      </w:r>
    </w:p>
    <w:p w14:paraId="3EA88202" w14:textId="40CDC5FE" w:rsidR="007C1FBF" w:rsidRPr="00903DBA" w:rsidRDefault="007C1FBF" w:rsidP="007C1FBF">
      <w:pPr>
        <w:rPr>
          <w:highlight w:val="white"/>
        </w:rPr>
      </w:pPr>
      <w:r>
        <w:rPr>
          <w:highlight w:val="white"/>
        </w:rPr>
        <w:t xml:space="preserve">The </w:t>
      </w:r>
      <w:r>
        <w:rPr>
          <w:rStyle w:val="KeyWord0"/>
          <w:highlight w:val="white"/>
        </w:rPr>
        <w:t>&lt;k&gt;</w:t>
      </w:r>
      <w:r w:rsidRPr="004E6595">
        <w:rPr>
          <w:rStyle w:val="KeyWord0"/>
          <w:highlight w:val="white"/>
        </w:rPr>
        <w:t>Push</w:t>
      </w:r>
      <w:r>
        <w:rPr>
          <w:rStyle w:val="KeyWord0"/>
          <w:highlight w:val="white"/>
        </w:rPr>
        <w:t>Float&lt;/k&gt;</w:t>
      </w:r>
      <w:r>
        <w:rPr>
          <w:highlight w:val="white"/>
        </w:rPr>
        <w:t xml:space="preserve">, </w:t>
      </w:r>
      <w:r>
        <w:rPr>
          <w:rStyle w:val="KeyWord0"/>
          <w:highlight w:val="white"/>
        </w:rPr>
        <w:t>&lt;k&gt;TopFloat&lt;/k&gt;</w:t>
      </w:r>
      <w:r>
        <w:rPr>
          <w:highlight w:val="white"/>
        </w:rPr>
        <w:t xml:space="preserve">, and </w:t>
      </w:r>
      <w:r>
        <w:rPr>
          <w:rStyle w:val="KeyWord0"/>
          <w:highlight w:val="white"/>
        </w:rPr>
        <w:t>&lt;k&gt;PopFloat&lt;/k&gt;</w:t>
      </w:r>
      <w:r>
        <w:rPr>
          <w:highlight w:val="white"/>
        </w:rPr>
        <w:t xml:space="preserve"> </w:t>
      </w:r>
      <w:r w:rsidR="008C6516">
        <w:rPr>
          <w:highlight w:val="white"/>
        </w:rPr>
        <w:t>methods</w:t>
      </w:r>
      <w:r>
        <w:rPr>
          <w:highlight w:val="white"/>
        </w:rPr>
        <w:t xml:space="preserve"> </w:t>
      </w:r>
      <w:r w:rsidR="008C6516">
        <w:rPr>
          <w:highlight w:val="white"/>
        </w:rPr>
        <w:t xml:space="preserve">push, top, and pop the value on top of the floating-point stack, respectively. The </w:t>
      </w:r>
      <w:r w:rsidR="008C6516">
        <w:rPr>
          <w:rStyle w:val="KeyWord0"/>
          <w:highlight w:val="white"/>
        </w:rPr>
        <w:t>&lt;k&gt;PopEmpty&lt;/k&gt;</w:t>
      </w:r>
      <w:r w:rsidR="008C6516">
        <w:rPr>
          <w:highlight w:val="white"/>
        </w:rPr>
        <w:t xml:space="preserve"> just removes the value on top.</w:t>
      </w:r>
    </w:p>
    <w:p w14:paraId="33FD7B89" w14:textId="77777777" w:rsidR="007C1FBF" w:rsidRPr="007C1FBF" w:rsidRDefault="007C1FBF" w:rsidP="007C1FBF">
      <w:pPr>
        <w:pStyle w:val="Code"/>
      </w:pPr>
      <w:r w:rsidRPr="007C1FBF">
        <w:lastRenderedPageBreak/>
        <w:t xml:space="preserve">          case MiddleOperator.PushFloat:</w:t>
      </w:r>
    </w:p>
    <w:p w14:paraId="1E79078B" w14:textId="77777777" w:rsidR="007C1FBF" w:rsidRPr="007C1FBF" w:rsidRDefault="007C1FBF" w:rsidP="007C1FBF">
      <w:pPr>
        <w:pStyle w:val="Code"/>
      </w:pPr>
      <w:r w:rsidRPr="007C1FBF">
        <w:t xml:space="preserve">            PushFloat(middleCode, middleIndex);</w:t>
      </w:r>
    </w:p>
    <w:p w14:paraId="242331FF" w14:textId="77777777" w:rsidR="007C1FBF" w:rsidRPr="007C1FBF" w:rsidRDefault="007C1FBF" w:rsidP="007C1FBF">
      <w:pPr>
        <w:pStyle w:val="Code"/>
      </w:pPr>
      <w:r w:rsidRPr="007C1FBF">
        <w:t xml:space="preserve">            break;</w:t>
      </w:r>
    </w:p>
    <w:p w14:paraId="7541B696" w14:textId="77777777" w:rsidR="007C1FBF" w:rsidRPr="007C1FBF" w:rsidRDefault="007C1FBF" w:rsidP="007C1FBF">
      <w:pPr>
        <w:pStyle w:val="Code"/>
      </w:pPr>
    </w:p>
    <w:p w14:paraId="7506861C" w14:textId="77777777" w:rsidR="007C1FBF" w:rsidRPr="007C1FBF" w:rsidRDefault="007C1FBF" w:rsidP="007C1FBF">
      <w:pPr>
        <w:pStyle w:val="Code"/>
      </w:pPr>
      <w:r w:rsidRPr="007C1FBF">
        <w:t xml:space="preserve">          case MiddleOperator.TopFloat:</w:t>
      </w:r>
    </w:p>
    <w:p w14:paraId="1653D67D" w14:textId="77777777" w:rsidR="007C1FBF" w:rsidRPr="007C1FBF" w:rsidRDefault="007C1FBF" w:rsidP="007C1FBF">
      <w:pPr>
        <w:pStyle w:val="Code"/>
      </w:pPr>
      <w:r w:rsidRPr="007C1FBF">
        <w:t xml:space="preserve">            TopFloat(middleCode, middleIndex);</w:t>
      </w:r>
    </w:p>
    <w:p w14:paraId="295825B2" w14:textId="77777777" w:rsidR="007C1FBF" w:rsidRPr="007C1FBF" w:rsidRDefault="007C1FBF" w:rsidP="007C1FBF">
      <w:pPr>
        <w:pStyle w:val="Code"/>
      </w:pPr>
      <w:r w:rsidRPr="007C1FBF">
        <w:t xml:space="preserve">            break;</w:t>
      </w:r>
    </w:p>
    <w:p w14:paraId="35AADE8E" w14:textId="77777777" w:rsidR="007C1FBF" w:rsidRPr="007C1FBF" w:rsidRDefault="007C1FBF" w:rsidP="007C1FBF">
      <w:pPr>
        <w:pStyle w:val="Code"/>
      </w:pPr>
      <w:r w:rsidRPr="007C1FBF">
        <w:t xml:space="preserve">          </w:t>
      </w:r>
    </w:p>
    <w:p w14:paraId="7728AC99" w14:textId="77777777" w:rsidR="007C1FBF" w:rsidRPr="007C1FBF" w:rsidRDefault="007C1FBF" w:rsidP="007C1FBF">
      <w:pPr>
        <w:pStyle w:val="Code"/>
      </w:pPr>
      <w:r w:rsidRPr="007C1FBF">
        <w:t xml:space="preserve">          case MiddleOperator.PopFloat:</w:t>
      </w:r>
    </w:p>
    <w:p w14:paraId="6E726091" w14:textId="77777777" w:rsidR="007C1FBF" w:rsidRPr="007C1FBF" w:rsidRDefault="007C1FBF" w:rsidP="007C1FBF">
      <w:pPr>
        <w:pStyle w:val="Code"/>
      </w:pPr>
      <w:r w:rsidRPr="007C1FBF">
        <w:t xml:space="preserve">            PopFloat(middleCode, middleIndex);</w:t>
      </w:r>
    </w:p>
    <w:p w14:paraId="34EF8599" w14:textId="77777777" w:rsidR="007C1FBF" w:rsidRPr="007C1FBF" w:rsidRDefault="007C1FBF" w:rsidP="007C1FBF">
      <w:pPr>
        <w:pStyle w:val="Code"/>
      </w:pPr>
      <w:r w:rsidRPr="007C1FBF">
        <w:t xml:space="preserve">            break;</w:t>
      </w:r>
    </w:p>
    <w:p w14:paraId="63E52036" w14:textId="77777777" w:rsidR="007C1FBF" w:rsidRPr="007C1FBF" w:rsidRDefault="007C1FBF" w:rsidP="007C1FBF">
      <w:pPr>
        <w:pStyle w:val="Code"/>
      </w:pPr>
    </w:p>
    <w:p w14:paraId="6811AB74" w14:textId="77777777" w:rsidR="007C1FBF" w:rsidRPr="007C1FBF" w:rsidRDefault="007C1FBF" w:rsidP="007C1FBF">
      <w:pPr>
        <w:pStyle w:val="Code"/>
      </w:pPr>
      <w:r w:rsidRPr="007C1FBF">
        <w:t xml:space="preserve">          case MiddleOperator.PopEmpty:</w:t>
      </w:r>
    </w:p>
    <w:p w14:paraId="08EB7A4E" w14:textId="77777777" w:rsidR="007C1FBF" w:rsidRPr="007C1FBF" w:rsidRDefault="007C1FBF" w:rsidP="007C1FBF">
      <w:pPr>
        <w:pStyle w:val="Code"/>
      </w:pPr>
      <w:r w:rsidRPr="007C1FBF">
        <w:t xml:space="preserve">            PopEmpty(middleCode, middleIndex);</w:t>
      </w:r>
    </w:p>
    <w:p w14:paraId="4CBFAACC" w14:textId="77777777" w:rsidR="007C1FBF" w:rsidRPr="007C1FBF" w:rsidRDefault="007C1FBF" w:rsidP="007C1FBF">
      <w:pPr>
        <w:pStyle w:val="Code"/>
      </w:pPr>
      <w:r w:rsidRPr="007C1FBF">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lastRenderedPageBreak/>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lastRenderedPageBreak/>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0D6CDF2A"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6D4097FF" w:rsidR="0018228F" w:rsidRPr="00903DBA" w:rsidRDefault="00107C0F" w:rsidP="00107C0F">
      <w:pPr>
        <w:rPr>
          <w:highlight w:val="white"/>
        </w:rPr>
      </w:pPr>
      <w:r>
        <w:rPr>
          <w:highlight w:val="white"/>
        </w:rPr>
        <w:t xml:space="preserve">We iterate through the track map map and store the values of the registers currently in use. </w:t>
      </w:r>
      <w:proofErr w:type="gramStart"/>
      <w:r>
        <w:rPr>
          <w:highlight w:val="white"/>
        </w:rPr>
        <w:t>Also</w:t>
      </w:r>
      <w:proofErr w:type="gramEnd"/>
      <w:r>
        <w:rPr>
          <w:highlight w:val="white"/>
        </w:rPr>
        <w:t xml:space="preserve">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lastRenderedPageBreak/>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B383EF3"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lastRenderedPageBreak/>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w:t>
      </w:r>
      <w:proofErr w:type="gramStart"/>
      <w:r w:rsidR="00204FC8">
        <w:rPr>
          <w:highlight w:val="white"/>
        </w:rPr>
        <w:t>in order to</w:t>
      </w:r>
      <w:proofErr w:type="gramEnd"/>
      <w:r w:rsidR="00204FC8">
        <w:rPr>
          <w:highlight w:val="white"/>
        </w:rPr>
        <w:t xml:space="preserve">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lastRenderedPageBreak/>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E99A5AC"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lastRenderedPageBreak/>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lastRenderedPageBreak/>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lastRenderedPageBreak/>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lastRenderedPageBreak/>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w:t>
      </w:r>
      <w:proofErr w:type="gramStart"/>
      <w:r w:rsidR="0010515E" w:rsidRPr="00903DBA">
        <w:rPr>
          <w:highlight w:val="white"/>
        </w:rPr>
        <w:t>symbol, and</w:t>
      </w:r>
      <w:proofErr w:type="gramEnd"/>
      <w:r w:rsidR="0010515E"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w:t>
      </w:r>
      <w:proofErr w:type="gramStart"/>
      <w:r w:rsidR="002934E6">
        <w:rPr>
          <w:highlight w:val="white"/>
        </w:rPr>
        <w:t>in order for</w:t>
      </w:r>
      <w:proofErr w:type="gramEnd"/>
      <w:r w:rsidR="002934E6">
        <w:rPr>
          <w:highlight w:val="white"/>
        </w:rPr>
        <w:t xml:space="preserve">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lastRenderedPageBreak/>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proofErr w:type="spellStart"/>
      <w:r w:rsidR="00B10CE1" w:rsidRPr="00B10CE1">
        <w:rPr>
          <w:rStyle w:val="KeyWord0"/>
          <w:highlight w:val="white"/>
        </w:rPr>
        <w:t>ReturnJump</w:t>
      </w:r>
      <w:proofErr w:type="spellEnd"/>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lastRenderedPageBreak/>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proofErr w:type="spellStart"/>
      <w:r w:rsidR="00565193" w:rsidRPr="00B10CE1">
        <w:rPr>
          <w:rStyle w:val="KeyWord0"/>
          <w:highlight w:val="white"/>
        </w:rPr>
        <w:t>ReturnJump</w:t>
      </w:r>
      <w:proofErr w:type="spellEnd"/>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w:t>
      </w:r>
      <w:proofErr w:type="gramStart"/>
      <w:r w:rsidR="00FA620D" w:rsidRPr="00903DBA">
        <w:rPr>
          <w:highlight w:val="white"/>
        </w:rPr>
        <w:t>have to</w:t>
      </w:r>
      <w:proofErr w:type="gramEnd"/>
      <w:r w:rsidR="00FA620D" w:rsidRPr="00903DBA">
        <w:rPr>
          <w:highlight w:val="white"/>
        </w:rPr>
        <w:t xml:space="preserve">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435CFB97"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lastRenderedPageBreak/>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w:t>
      </w:r>
      <w:proofErr w:type="gramStart"/>
      <w:r w:rsidR="00340C29">
        <w:rPr>
          <w:highlight w:val="white"/>
        </w:rPr>
        <w:t>expression</w:t>
      </w:r>
      <w:proofErr w:type="gramEnd"/>
      <w:r w:rsidR="00340C29">
        <w:rPr>
          <w:highlight w:val="white"/>
        </w:rPr>
        <w:t xml:space="preserve">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46B15409" w14:textId="77777777" w:rsidR="0017436E" w:rsidRDefault="0017436E" w:rsidP="0088021F">
      <w:pPr>
        <w:rPr>
          <w:highlight w:val="white"/>
        </w:rPr>
      </w:pPr>
    </w:p>
    <w:p w14:paraId="02D80154" w14:textId="45840AE3" w:rsidR="00752B1A" w:rsidRDefault="00752B1A" w:rsidP="00752B1A">
      <w:pPr>
        <w:rPr>
          <w:highlight w:val="white"/>
        </w:rPr>
      </w:pPr>
      <w:r>
        <w:rPr>
          <w:highlight w:val="white"/>
        </w:rPr>
        <w:lastRenderedPageBreak/>
        <w:t>The &lt;k&gt;</w:t>
      </w:r>
      <w:proofErr w:type="spellStart"/>
      <w:r w:rsidR="002B1F27">
        <w:rPr>
          <w:rStyle w:val="KeyWord0"/>
          <w:highlight w:val="white"/>
        </w:rPr>
        <w:t>m_interruptSet</w:t>
      </w:r>
      <w:proofErr w:type="spellEnd"/>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proofErr w:type="spellStart"/>
      <w:r w:rsidR="00FC6F32" w:rsidRPr="00FC6F32">
        <w:rPr>
          <w:rStyle w:val="KeyWord0"/>
          <w:highlight w:val="white"/>
        </w:rPr>
        <w:t>LoadToRegister</w:t>
      </w:r>
      <w:proofErr w:type="spellEnd"/>
      <w:r w:rsidR="00FC6F32">
        <w:rPr>
          <w:highlight w:val="white"/>
        </w:rPr>
        <w:t xml:space="preserve">&lt;/k&gt; method </w:t>
      </w:r>
      <w:proofErr w:type="gramStart"/>
      <w:r w:rsidR="00FC6F32">
        <w:rPr>
          <w:highlight w:val="white"/>
        </w:rPr>
        <w:t>below</w:t>
      </w:r>
      <w:r w:rsidR="00AC2FAD">
        <w:rPr>
          <w:highlight w:val="white"/>
        </w:rPr>
        <w:t>, and</w:t>
      </w:r>
      <w:proofErr w:type="gramEnd"/>
      <w:r w:rsidR="00AC2FAD">
        <w:rPr>
          <w:highlight w:val="white"/>
        </w:rPr>
        <w:t xml:space="preserve">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1D2952A"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lastRenderedPageBreak/>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6BC7279F" w:rsidR="00BB28B4" w:rsidRPr="00903DBA" w:rsidRDefault="00BB28B4" w:rsidP="00BB28B4">
      <w:pPr>
        <w:pStyle w:val="Code"/>
        <w:rPr>
          <w:highlight w:val="white"/>
        </w:rPr>
      </w:pPr>
      <w:r w:rsidRPr="00903DBA">
        <w:rPr>
          <w:highlight w:val="white"/>
        </w:rPr>
        <w:t xml:space="preserve">    private void Initializer(MiddleCode middleCode</w:t>
      </w:r>
      <w:r w:rsidR="002E36C6">
        <w:rPr>
          <w:highlight w:val="white"/>
        </w:rPr>
        <w:t>, int middleIndex = 0</w:t>
      </w:r>
      <w:r w:rsidRPr="00903DBA">
        <w:rPr>
          <w:highlight w:val="white"/>
        </w:rPr>
        <w:t>)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lastRenderedPageBreak/>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7ED10A1D"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r w:rsidR="00421336">
        <w:rPr>
          <w:highlight w:val="white"/>
        </w:rPr>
        <w:t xml:space="preserve"> by calling </w:t>
      </w:r>
      <w:r w:rsidR="00421336">
        <w:rPr>
          <w:rStyle w:val="KeyWord0"/>
          <w:highlight w:val="white"/>
        </w:rPr>
        <w:t>&lt;k&gt;</w:t>
      </w:r>
      <w:r w:rsidR="00421336" w:rsidRPr="00903DBA">
        <w:rPr>
          <w:rStyle w:val="KeyWord0"/>
          <w:highlight w:val="white"/>
        </w:rPr>
        <w:t>IntegralAssign</w:t>
      </w:r>
      <w:r w:rsidR="00421336">
        <w:rPr>
          <w:rStyle w:val="KeyWord0"/>
          <w:highlight w:val="white"/>
        </w:rPr>
        <w:t>&lt;/k&gt;</w:t>
      </w:r>
      <w:r w:rsidR="00421336">
        <w:rPr>
          <w:highlight w:val="white"/>
        </w:rPr>
        <w:t xml:space="preserve"> as </w:t>
      </w:r>
      <w:r w:rsidR="00421336">
        <w:rPr>
          <w:rStyle w:val="KeyWord0"/>
          <w:highlight w:val="white"/>
        </w:rPr>
        <w:t>&lt;k&gt;</w:t>
      </w:r>
      <w:r w:rsidR="00421336" w:rsidRPr="00903DBA">
        <w:rPr>
          <w:rStyle w:val="KeyWord0"/>
          <w:highlight w:val="white"/>
        </w:rPr>
        <w:t>IntegralParameter</w:t>
      </w:r>
      <w:r w:rsidR="00421336">
        <w:rPr>
          <w:rStyle w:val="KeyWord0"/>
          <w:highlight w:val="white"/>
        </w:rPr>
        <w:t>&lt;/k&gt;</w:t>
      </w:r>
      <w:r w:rsidR="00421336" w:rsidRPr="00903DBA">
        <w:rPr>
          <w:highlight w:val="white"/>
        </w:rPr>
        <w:t xml:space="preserve"> </w:t>
      </w:r>
      <w:r w:rsidR="00421336">
        <w:rPr>
          <w:highlight w:val="white"/>
        </w:rPr>
        <w:t>below.</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2AB8F82A"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00994643">
        <w:rPr>
          <w:highlight w:val="white"/>
        </w:rPr>
        <w:t xml:space="preserve"> above.</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29DE3C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 xml:space="preserve">no </w:t>
      </w:r>
      <w:r w:rsidR="00994643">
        <w:rPr>
          <w:highlight w:val="white"/>
        </w:rPr>
        <w:t>assembly code</w:t>
      </w:r>
      <w:r w:rsidR="00A470D8">
        <w:rPr>
          <w:highlight w:val="white"/>
        </w:rPr>
        <w:t xml:space="preserve"> added, we just replace the assign</w:t>
      </w:r>
      <w:r w:rsidR="00994643">
        <w:rPr>
          <w:highlight w:val="white"/>
        </w:rPr>
        <w:t>ed</w:t>
      </w:r>
      <w:r w:rsidR="00A470D8">
        <w:rPr>
          <w:highlight w:val="white"/>
        </w:rPr>
        <w:t xml:space="preserve">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5C4620D4"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r w:rsidR="00994643">
        <w:rPr>
          <w:highlight w:val="white"/>
        </w:rPr>
        <w:t>, which gives a maximal value 65,536.</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lastRenderedPageBreak/>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49A1B40C" w14:textId="0BF39B95" w:rsidR="00E93F4C"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 xml:space="preserve">unary addition generates no </w:t>
      </w:r>
      <w:proofErr w:type="gramStart"/>
      <w:r w:rsidRPr="00903DBA">
        <w:rPr>
          <w:highlight w:val="white"/>
        </w:rPr>
        <w:t>code</w:t>
      </w:r>
      <w:r w:rsidR="00722E4C">
        <w:rPr>
          <w:highlight w:val="white"/>
        </w:rPr>
        <w:t xml:space="preserve">, </w:t>
      </w:r>
      <w:r w:rsidR="00E93F4C">
        <w:rPr>
          <w:highlight w:val="white"/>
        </w:rPr>
        <w:t>since</w:t>
      </w:r>
      <w:proofErr w:type="gramEnd"/>
      <w:r w:rsidR="00E93F4C">
        <w:rPr>
          <w:highlight w:val="white"/>
        </w:rPr>
        <w:t xml:space="preserve"> </w:t>
      </w:r>
      <w:r w:rsidR="00722E4C">
        <w:rPr>
          <w:highlight w:val="white"/>
        </w:rPr>
        <w:t xml:space="preserve">it </w:t>
      </w:r>
      <w:r w:rsidR="0003069F">
        <w:rPr>
          <w:highlight w:val="white"/>
        </w:rPr>
        <w:t>has already been removed by the middle code optimizer</w:t>
      </w:r>
      <w:r w:rsidRPr="00903DBA">
        <w:rPr>
          <w:highlight w:val="white"/>
        </w:rPr>
        <w:t>.</w:t>
      </w:r>
    </w:p>
    <w:p w14:paraId="64D137E4" w14:textId="08874D00" w:rsidR="00184AA8" w:rsidRPr="00903DBA" w:rsidRDefault="00184AA8" w:rsidP="00184AA8">
      <w:pPr>
        <w:rPr>
          <w:highlight w:val="white"/>
        </w:rPr>
      </w:pP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w:t>
      </w:r>
      <w:r w:rsidR="006E75DE">
        <w:rPr>
          <w:highlight w:val="white"/>
        </w:rPr>
        <w:t>below.</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lastRenderedPageBreak/>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3939E82C"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w:t>
      </w:r>
      <w:r w:rsidR="000251C2">
        <w:rPr>
          <w:highlight w:val="white"/>
        </w:rPr>
        <w:t xml:space="preserve">explicitly </w:t>
      </w:r>
      <w:r>
        <w:rPr>
          <w:highlight w:val="white"/>
        </w:rPr>
        <w:t xml:space="preserve">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51DDA0D8"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w:t>
      </w:r>
      <w:r w:rsidR="006E75DE">
        <w:rPr>
          <w:highlight w:val="white"/>
        </w:rPr>
        <w:t xml:space="preserve"> operations</w:t>
      </w:r>
      <w:r w:rsidR="006D5CD8">
        <w:rPr>
          <w:highlight w:val="white"/>
        </w:rPr>
        <w:t>,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0BCE1D69" w14:textId="2E013BED" w:rsidR="00BB1E04" w:rsidRPr="00903DBA" w:rsidRDefault="00BB1E04" w:rsidP="00BB1E04">
      <w:pPr>
        <w:pStyle w:val="Code"/>
        <w:rPr>
          <w:highlight w:val="white"/>
        </w:rPr>
      </w:pPr>
      <w:r w:rsidRPr="00903DBA">
        <w:rPr>
          <w:highlight w:val="white"/>
        </w:rPr>
        <w:t xml:space="preserve">        AddAssemblyCode(objectOperator, unaryTrack);</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D8CC1E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08AEE52" w14:textId="36CEDC95"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1524D7A7" w:rsidR="00184AA8" w:rsidRPr="00903DBA" w:rsidRDefault="00184AA8" w:rsidP="00184AA8">
      <w:pPr>
        <w:pStyle w:val="Code"/>
        <w:rPr>
          <w:highlight w:val="white"/>
        </w:rPr>
      </w:pPr>
      <w:r w:rsidRPr="00903DBA">
        <w:rPr>
          <w:highlight w:val="white"/>
        </w:rPr>
        <w:t xml:space="preserve">                        Offset(unarySymbol), null, typeSize);</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7A4E6E3" w:rsidR="00184AA8" w:rsidRPr="00903DBA" w:rsidRDefault="00184AA8" w:rsidP="00184AA8">
      <w:pPr>
        <w:rPr>
          <w:highlight w:val="white"/>
        </w:rPr>
      </w:pPr>
      <w:r w:rsidRPr="00903DBA">
        <w:rPr>
          <w:highlight w:val="white"/>
        </w:rPr>
        <w:lastRenderedPageBreak/>
        <w:t xml:space="preserve">If the result symbol does not equal the unary symbol, we cannot perform the operation directly. We need to store the value in a register, perform the operation on the register, and store its value in the result symbol. </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1547F1FF" w14:textId="4AAE1436" w:rsidR="00184AA8" w:rsidRPr="00903DBA" w:rsidRDefault="00184AA8" w:rsidP="00184AA8">
      <w:pPr>
        <w:pStyle w:val="Code"/>
        <w:rPr>
          <w:highlight w:val="white"/>
        </w:rPr>
      </w:pPr>
      <w:r w:rsidRPr="00903DBA">
        <w:rPr>
          <w:highlight w:val="white"/>
        </w:rPr>
        <w:t xml:space="preserve">        AddAssemblyCode(objectOperator, unaryTrack);</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501E622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8A55AA3"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w:t>
      </w:r>
      <w:r w:rsidR="00E810AE">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E810AE">
        <w:rPr>
          <w:highlight w:val="white"/>
        </w:rPr>
        <w:t>succeeding</w:t>
      </w:r>
      <w:r w:rsidR="001312F5" w:rsidRPr="00903DBA">
        <w:rPr>
          <w:highlight w:val="white"/>
        </w:rPr>
        <w:t xml:space="preserve">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w:t>
      </w:r>
      <w:r w:rsidR="00E810AE">
        <w:rPr>
          <w:highlight w:val="white"/>
        </w:rPr>
        <w:t xml:space="preserve">in the operands </w:t>
      </w:r>
      <w:proofErr w:type="gramStart"/>
      <w:r w:rsidR="00E810AE">
        <w:rPr>
          <w:highlight w:val="white"/>
        </w:rPr>
        <w:t>are</w:t>
      </w:r>
      <w:proofErr w:type="gramEnd"/>
      <w:r w:rsidR="00E810AE">
        <w:rPr>
          <w:highlight w:val="white"/>
        </w:rPr>
        <w:t xml:space="preserve"> signed or in</w:t>
      </w:r>
      <w:r w:rsidR="00C354E7">
        <w:rPr>
          <w:highlight w:val="white"/>
        </w:rPr>
        <w:t xml:space="preserve">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w:t>
      </w:r>
      <w:r w:rsidR="00E810AE">
        <w:rPr>
          <w:highlight w:val="white"/>
        </w:rPr>
        <w:t xml:space="preserve">y </w:t>
      </w:r>
      <w:r w:rsidR="00C354E7">
        <w:rPr>
          <w:highlight w:val="white"/>
        </w:rPr>
        <w:t>are unsigned (</w:t>
      </w:r>
      <w:r w:rsidR="00E810AE">
        <w:rPr>
          <w:highlight w:val="white"/>
        </w:rPr>
        <w:t xml:space="preserve">at this stage in the process, </w:t>
      </w:r>
      <w:r w:rsidR="00C354E7">
        <w:rPr>
          <w:highlight w:val="white"/>
        </w:rPr>
        <w:t>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lastRenderedPageBreak/>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10F70C0"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w:t>
      </w:r>
      <w:r w:rsidR="00E810AE">
        <w:rPr>
          <w:highlight w:val="white"/>
        </w:rPr>
        <w:t xml:space="preserve">s are </w:t>
      </w:r>
      <w:r w:rsidR="00CE4CB4">
        <w:rPr>
          <w:highlight w:val="white"/>
        </w:rPr>
        <w:t>implicitly cast to pointer</w:t>
      </w:r>
      <w:r w:rsidR="00E810AE">
        <w:rPr>
          <w:highlight w:val="white"/>
        </w:rPr>
        <w:t>s</w:t>
      </w:r>
      <w:r w:rsidR="00CE4CB4">
        <w:rPr>
          <w:highlight w:val="white"/>
        </w:rPr>
        <w:t>)</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28BA434F"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r w:rsidR="00121115">
        <w:rPr>
          <w:highlight w:val="white"/>
        </w:rPr>
        <w:t>, for performance reasons.</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6C4C8E73" w:rsidR="00B7189C" w:rsidRDefault="00DE4827" w:rsidP="003D30E7">
      <w:pPr>
        <w:rPr>
          <w:highlight w:val="white"/>
        </w:rPr>
      </w:pPr>
      <w:r w:rsidRPr="00903DBA">
        <w:rPr>
          <w:highlight w:val="white"/>
        </w:rPr>
        <w:lastRenderedPageBreak/>
        <w:t xml:space="preserve">Another condition </w:t>
      </w:r>
      <w:r w:rsidR="003D30E7" w:rsidRPr="00903DBA">
        <w:rPr>
          <w:highlight w:val="white"/>
        </w:rPr>
        <w:t xml:space="preserve">we need to check is whether the right symbol holds a large value. </w:t>
      </w:r>
      <w:proofErr w:type="gramStart"/>
      <w:r w:rsidR="00121115">
        <w:rPr>
          <w:highlight w:val="white"/>
        </w:rPr>
        <w:t>S</w:t>
      </w:r>
      <w:r w:rsidR="00BD7BEC">
        <w:rPr>
          <w:highlight w:val="white"/>
        </w:rPr>
        <w:t>imilar to</w:t>
      </w:r>
      <w:proofErr w:type="gramEnd"/>
      <w:r w:rsidR="00BD7BEC">
        <w:rPr>
          <w:highlight w:val="white"/>
        </w:rPr>
        <w:t xml:space="preserve"> the assign</w:t>
      </w:r>
      <w:r w:rsidR="00121115">
        <w:rPr>
          <w:highlight w:val="white"/>
        </w:rPr>
        <w:t>ment</w:t>
      </w:r>
      <w:r w:rsidR="00BD7BEC">
        <w:rPr>
          <w:highlight w:val="white"/>
        </w:rPr>
        <w:t xml:space="preserve"> </w:t>
      </w:r>
      <w:r w:rsidR="00121115">
        <w:rPr>
          <w:highlight w:val="white"/>
        </w:rPr>
        <w:t>c</w:t>
      </w:r>
      <w:r w:rsidR="00BD7BEC">
        <w:rPr>
          <w:highlight w:val="white"/>
        </w:rPr>
        <w:t xml:space="preserve">ase above, </w:t>
      </w:r>
      <w:r w:rsidR="003D30E7" w:rsidRPr="00903DBA">
        <w:rPr>
          <w:highlight w:val="white"/>
        </w:rPr>
        <w:t>we must load the value into a register if it exceeds 31 bits</w:t>
      </w:r>
      <w:r w:rsidR="00782546" w:rsidRPr="00903DBA">
        <w:rPr>
          <w:highlight w:val="white"/>
        </w:rPr>
        <w:t>. I</w:t>
      </w:r>
      <w:r w:rsidR="00A62DE8">
        <w:rPr>
          <w:highlight w:val="white"/>
        </w:rPr>
        <w:t>f it does</w:t>
      </w:r>
      <w:r w:rsidR="00782546" w:rsidRPr="00903DBA">
        <w:rPr>
          <w:highlight w:val="white"/>
        </w:rPr>
        <w:t xml:space="preserv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0EBBFFD7"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00A62DE8">
        <w:rPr>
          <w:highlight w:val="white"/>
        </w:rPr>
        <w:t xml:space="preserve">the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7D9A76EE"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w:t>
      </w:r>
      <w:r w:rsidR="007E7B2A">
        <w:rPr>
          <w:highlight w:val="white"/>
        </w:rPr>
        <w:t>In that case</w:t>
      </w:r>
      <w:r w:rsidRPr="00903DBA">
        <w:rPr>
          <w:highlight w:val="white"/>
        </w:rPr>
        <w:t xml:space="preserve">,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29D18CDC"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lastRenderedPageBreak/>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222BF09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5FDC6521" w:rsidR="003B4156" w:rsidRPr="00903DBA" w:rsidRDefault="003B4156" w:rsidP="003B4156">
      <w:pPr>
        <w:rPr>
          <w:highlight w:val="white"/>
        </w:rPr>
      </w:pPr>
      <w:r w:rsidRPr="00903DBA">
        <w:rPr>
          <w:highlight w:val="white"/>
        </w:rPr>
        <w:t>Then we clear the zero register by perform</w:t>
      </w:r>
      <w:r w:rsidR="007638ED">
        <w:rPr>
          <w:highlight w:val="white"/>
        </w:rPr>
        <w:t>ing</w:t>
      </w:r>
      <w:r w:rsidRPr="00903DBA">
        <w:rPr>
          <w:highlight w:val="white"/>
        </w:rPr>
        <w:t xml:space="preserve"> the </w:t>
      </w:r>
      <w:r w:rsidR="00D4318D">
        <w:rPr>
          <w:rStyle w:val="KeyWord0"/>
          <w:highlight w:val="white"/>
        </w:rPr>
        <w:t>&lt;k&gt;</w:t>
      </w:r>
      <w:r w:rsidR="007638ED">
        <w:rPr>
          <w:rStyle w:val="KeyWord0"/>
          <w:highlight w:val="white"/>
        </w:rPr>
        <w:t>x</w:t>
      </w:r>
      <w:r w:rsidR="00D4318D" w:rsidRPr="00CD3D96">
        <w:rPr>
          <w:rStyle w:val="KeyWord0"/>
          <w:highlight w:val="white"/>
        </w:rPr>
        <w:t>or</w:t>
      </w:r>
      <w:r w:rsidR="00D4318D">
        <w:rPr>
          <w:rStyle w:val="KeyWord0"/>
          <w:highlight w:val="white"/>
        </w:rPr>
        <w:t>&lt;/k&gt;</w:t>
      </w:r>
      <w:r w:rsidR="00CD3D96">
        <w:rPr>
          <w:highlight w:val="white"/>
        </w:rPr>
        <w:t xml:space="preserve"> (</w:t>
      </w:r>
      <w:r w:rsidR="007638ED" w:rsidRPr="00903DBA">
        <w:rPr>
          <w:highlight w:val="white"/>
        </w:rPr>
        <w:t xml:space="preserve">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43825014" w:rsidR="003B4156" w:rsidRPr="00903DBA" w:rsidRDefault="003B4156" w:rsidP="003B4156">
      <w:pPr>
        <w:rPr>
          <w:highlight w:val="white"/>
        </w:rPr>
      </w:pPr>
      <w:r w:rsidRPr="00903DBA">
        <w:rPr>
          <w:highlight w:val="white"/>
        </w:rPr>
        <w:t xml:space="preserve">In case of the modulo operation, the resulting register is </w:t>
      </w:r>
      <w:r w:rsidR="00E937F6">
        <w:rPr>
          <w:highlight w:val="white"/>
        </w:rPr>
        <w:t>locked up in the</w:t>
      </w:r>
      <w:r w:rsidR="008947A8">
        <w:rPr>
          <w:highlight w:val="white"/>
        </w:rPr>
        <w:t xml:space="preserv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008947A8">
        <w:rPr>
          <w:rStyle w:val="KeyWord0"/>
          <w:highlight w:val="white"/>
        </w:rPr>
        <w:t xml:space="preserve"> </w:t>
      </w:r>
      <w:r w:rsidR="008947A8">
        <w:rPr>
          <w:highlight w:val="white"/>
        </w:rPr>
        <w:t>map,</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lastRenderedPageBreak/>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109B13D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w:t>
      </w:r>
      <w:r w:rsidR="001B5AE7">
        <w:rPr>
          <w:highlight w:val="white"/>
        </w:rPr>
        <w:t xml:space="preserve"> it there </w:t>
      </w:r>
      <w:r w:rsidR="00182F96" w:rsidRPr="00903DBA">
        <w:rPr>
          <w:highlight w:val="white"/>
        </w:rPr>
        <w:t>during all the case</w:t>
      </w:r>
      <w:r w:rsidR="001B5AE7">
        <w:rPr>
          <w:highlight w:val="white"/>
        </w:rPr>
        <w:t>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lastRenderedPageBreak/>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45DC17AF"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1B5AE7">
        <w:rPr>
          <w:highlight w:val="white"/>
        </w:rPr>
        <w:t xml:space="preserve"> (there is always an address symbol).</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7DCEEC9C"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w:t>
      </w:r>
      <w:r w:rsidR="001B5AE7">
        <w:rPr>
          <w:highlight w:val="white"/>
        </w:rPr>
        <w:t xml:space="preserve">difference between </w:t>
      </w:r>
      <w:r w:rsidR="009210C6">
        <w:rPr>
          <w:highlight w:val="white"/>
        </w:rPr>
        <w:t xml:space="preserve">signed or unsigned </w:t>
      </w:r>
      <w:r w:rsidR="00DB2C2A">
        <w:rPr>
          <w:highlight w:val="white"/>
        </w:rPr>
        <w:t>types</w:t>
      </w:r>
      <w:r w:rsidR="009210C6">
        <w:rPr>
          <w:highlight w:val="white"/>
        </w:rPr>
        <w:t xml:space="preserve"> in the floating </w:t>
      </w:r>
      <w:r w:rsidR="001B5AE7">
        <w:rPr>
          <w:highlight w:val="white"/>
        </w:rPr>
        <w:t>operations</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09F22262"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1B5AE7">
        <w:rPr>
          <w:highlight w:val="white"/>
        </w:rPr>
        <w:t xml:space="preserve"> be preceding operations</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64B528C8"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w:t>
      </w:r>
      <w:r w:rsidR="00842DEE" w:rsidRPr="00903DBA">
        <w:rPr>
          <w:highlight w:val="white"/>
        </w:rPr>
        <w:t xml:space="preserve">whether the type is </w:t>
      </w:r>
      <w:r w:rsidR="006154E1">
        <w:rPr>
          <w:highlight w:val="white"/>
        </w:rPr>
        <w:t>floating</w:t>
      </w:r>
      <w:r w:rsidR="00842DEE" w:rsidRPr="00903DBA">
        <w:rPr>
          <w:highlight w:val="white"/>
        </w:rPr>
        <w:t xml:space="preserve"> </w:t>
      </w:r>
      <w:r w:rsidR="00CE340F">
        <w:rPr>
          <w:highlight w:val="white"/>
        </w:rPr>
        <w:t xml:space="preserve">(true) or integral (false) </w:t>
      </w:r>
      <w:r w:rsidR="00842DEE" w:rsidRPr="00903DBA">
        <w:rPr>
          <w:highlight w:val="white"/>
        </w:rPr>
        <w:t xml:space="preserve">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r w:rsidR="002C39DF">
        <w:rPr>
          <w:highlight w:val="white"/>
        </w:rPr>
        <w:t>.</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lastRenderedPageBreak/>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Pr="002C39DF" w:rsidRDefault="00E05B05" w:rsidP="002C39DF">
      <w:pPr>
        <w:pStyle w:val="Code"/>
      </w:pPr>
      <w:r w:rsidRPr="002C39DF">
        <w:t xml:space="preserve">        (</w:t>
      </w:r>
      <w:r w:rsidR="00447833" w:rsidRPr="002C39DF">
        <w:t>bool Floating, int Size</w:t>
      </w:r>
      <w:r w:rsidRPr="002C39DF">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3064FACF"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w:t>
      </w:r>
      <w:r w:rsidR="005423B2">
        <w:rPr>
          <w:highlight w:val="white"/>
        </w:rPr>
        <w:t>e</w:t>
      </w:r>
      <w:r w:rsidR="00137398" w:rsidRPr="00903DBA">
        <w:rPr>
          <w:highlight w:val="white"/>
        </w:rPr>
        <w:t xml:space="preserve">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12E0CE79" w:rsidR="008F2D38" w:rsidRPr="00903DBA" w:rsidRDefault="00B658E0" w:rsidP="00B658E0">
      <w:pPr>
        <w:rPr>
          <w:highlight w:val="white"/>
        </w:rPr>
      </w:pPr>
      <w:r>
        <w:rPr>
          <w:highlight w:val="white"/>
        </w:rPr>
        <w:t>The &lt;k&gt;</w:t>
      </w:r>
      <w:proofErr w:type="spellStart"/>
      <w:r w:rsidRPr="00B658E0">
        <w:rPr>
          <w:rStyle w:val="KeyWord0"/>
          <w:highlight w:val="white"/>
        </w:rPr>
        <w:t>AddStaticContainer</w:t>
      </w:r>
      <w:proofErr w:type="spellEnd"/>
      <w:r>
        <w:rPr>
          <w:highlight w:val="white"/>
        </w:rPr>
        <w:t>&lt;/k&gt; method loads a static symbol as a temporary value, which is used by the floating-point operations above.</w:t>
      </w: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1403ABC0"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62FD05EF"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w:t>
      </w:r>
      <w:r w:rsidR="00FA5F7B">
        <w:rPr>
          <w:highlight w:val="white"/>
        </w:rPr>
        <w:t xml:space="preserve"> that was added by </w:t>
      </w:r>
      <w:r w:rsidR="00FA5F7B">
        <w:rPr>
          <w:highlight w:val="white"/>
        </w:rPr>
        <w:t>&lt;k&gt;</w:t>
      </w:r>
      <w:proofErr w:type="spellStart"/>
      <w:r w:rsidR="00FA5F7B" w:rsidRPr="00B658E0">
        <w:rPr>
          <w:rStyle w:val="KeyWord0"/>
          <w:highlight w:val="white"/>
        </w:rPr>
        <w:t>AddStaticContainer</w:t>
      </w:r>
      <w:proofErr w:type="spellEnd"/>
      <w:r w:rsidR="00FA5F7B">
        <w:rPr>
          <w:highlight w:val="white"/>
        </w:rPr>
        <w:t>&lt;/k&gt;</w:t>
      </w:r>
      <w:r w:rsidR="00FA5F7B">
        <w:rPr>
          <w:highlight w:val="white"/>
        </w:rPr>
        <w:t xml:space="preserve"> above,</w:t>
      </w:r>
      <w:r w:rsidR="001E4841" w:rsidRPr="00903DBA">
        <w:rPr>
          <w:highlight w:val="white"/>
        </w:rPr>
        <w:t xml:space="preserv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w:t>
      </w:r>
      <w:r w:rsidR="00FA5F7B">
        <w:rPr>
          <w:highlight w:val="white"/>
        </w:rPr>
        <w:t>store the value somewher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730527EF"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value </w:t>
      </w:r>
      <w:r w:rsidR="00FA5F7B">
        <w:rPr>
          <w:highlight w:val="white"/>
        </w:rPr>
        <w:t xml:space="preserve">on top of </w:t>
      </w:r>
      <w:r w:rsidR="00D41FF5" w:rsidRPr="00903DBA">
        <w:rPr>
          <w:highlight w:val="white"/>
        </w:rPr>
        <w:t>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lastRenderedPageBreak/>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lastRenderedPageBreak/>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71886517"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D1717">
        <w:rPr>
          <w:highlight w:val="white"/>
        </w:rPr>
        <w:t>t</w:t>
      </w:r>
      <w:r w:rsidR="00F30581">
        <w:rPr>
          <w:highlight w:val="white"/>
        </w:rPr>
        <w:t xml:space="preserve">he </w:t>
      </w:r>
      <w:r w:rsidR="00B64F63" w:rsidRPr="00903DBA">
        <w:rPr>
          <w:highlight w:val="white"/>
        </w:rPr>
        <w:t>memory block between two addresses.</w:t>
      </w:r>
    </w:p>
    <w:p w14:paraId="0F0A7E15" w14:textId="333AB0C0"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00671F">
        <w:rPr>
          <w:rStyle w:val="KeyWord0"/>
          <w:highlight w:val="white"/>
        </w:rPr>
        <w:t>Init</w:t>
      </w:r>
      <w:r w:rsidR="00D4318D">
        <w:rPr>
          <w:rStyle w:val="KeyWord0"/>
          <w:highlight w:val="white"/>
        </w:rPr>
        <w:t>&lt;/k&gt;</w:t>
      </w:r>
      <w:r w:rsidRPr="00903DBA">
        <w:rPr>
          <w:highlight w:val="white"/>
        </w:rPr>
        <w:t xml:space="preserve"> method</w:t>
      </w:r>
      <w:r w:rsidR="000E5B40" w:rsidRPr="00903DBA">
        <w:rPr>
          <w:highlight w:val="white"/>
        </w:rPr>
        <w:t xml:space="preserve"> </w:t>
      </w:r>
      <w:r w:rsidR="0000671F">
        <w:rPr>
          <w:highlight w:val="white"/>
        </w:rPr>
        <w:t xml:space="preserve">initiates the memory copying process by </w:t>
      </w:r>
      <w:r w:rsidR="000E5B40" w:rsidRPr="00903DBA">
        <w:rPr>
          <w:highlight w:val="white"/>
        </w:rPr>
        <w:t xml:space="preserve">calling </w:t>
      </w:r>
      <w:r w:rsidR="00D4318D">
        <w:rPr>
          <w:rStyle w:val="KeyWord0"/>
          <w:highlight w:val="white"/>
        </w:rPr>
        <w:t>&lt;k&gt;</w:t>
      </w:r>
      <w:r w:rsidR="00D4318D" w:rsidRPr="00903DBA">
        <w:rPr>
          <w:rStyle w:val="KeyWord0"/>
          <w:highlight w:val="white"/>
        </w:rPr>
        <w:t>MemoryCopy</w:t>
      </w:r>
      <w:r w:rsidR="0000671F">
        <w:rPr>
          <w:rStyle w:val="KeyWord0"/>
          <w:highlight w:val="white"/>
        </w:rPr>
        <w:t>Init</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42F5BBF0" w14:textId="2ECDEAA8" w:rsidR="0000671F" w:rsidRPr="00903DBA" w:rsidRDefault="0000671F" w:rsidP="0000671F">
      <w:pPr>
        <w:rPr>
          <w:highlight w:val="white"/>
        </w:rPr>
      </w:pPr>
      <w:r w:rsidRPr="00903DBA">
        <w:rPr>
          <w:highlight w:val="white"/>
        </w:rPr>
        <w:t xml:space="preserve">The </w:t>
      </w:r>
      <w:r>
        <w:rPr>
          <w:rStyle w:val="KeyWord0"/>
          <w:highlight w:val="white"/>
        </w:rPr>
        <w:t>&lt;k&gt;</w:t>
      </w:r>
      <w:r w:rsidRPr="00903DBA">
        <w:rPr>
          <w:rStyle w:val="KeyWord0"/>
          <w:highlight w:val="white"/>
        </w:rPr>
        <w:t>StructUnionAssig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sidR="00F82089">
        <w:rPr>
          <w:rStyle w:val="KeyWord0"/>
          <w:highlight w:val="white"/>
        </w:rPr>
        <w:t>Loop</w:t>
      </w:r>
      <w:r>
        <w:rPr>
          <w:rStyle w:val="KeyWord0"/>
          <w:highlight w:val="white"/>
        </w:rPr>
        <w:t>&lt;/k&gt;</w:t>
      </w:r>
      <w:r w:rsidRPr="00903DBA">
        <w:rPr>
          <w:highlight w:val="white"/>
        </w:rPr>
        <w:t>.</w:t>
      </w: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4E4BB73E"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A44B14">
        <w:rPr>
          <w:rStyle w:val="KeyWord0"/>
          <w:highlight w:val="white"/>
        </w:rPr>
        <w:t>Init</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A76F4F">
        <w:rPr>
          <w:rStyle w:val="KeyWord0"/>
          <w:highlight w:val="white"/>
        </w:rPr>
        <w:t>Init</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7E4FE0F3" w14:textId="2E0CE6A3" w:rsidR="001C5F27" w:rsidRPr="00903DBA" w:rsidRDefault="001C5F27" w:rsidP="001C5F27">
      <w:pPr>
        <w:rPr>
          <w:highlight w:val="white"/>
        </w:rPr>
      </w:pPr>
      <w:r w:rsidRPr="00903DBA">
        <w:rPr>
          <w:highlight w:val="white"/>
        </w:rPr>
        <w:t xml:space="preserve">The </w:t>
      </w:r>
      <w:r>
        <w:rPr>
          <w:rStyle w:val="KeyWord0"/>
          <w:highlight w:val="white"/>
        </w:rPr>
        <w:t>&lt;k&gt;</w:t>
      </w:r>
      <w:r w:rsidRPr="00903DBA">
        <w:rPr>
          <w:rStyle w:val="KeyWord0"/>
          <w:highlight w:val="white"/>
        </w:rPr>
        <w:t>StructUnion</w:t>
      </w:r>
      <w:r>
        <w:rPr>
          <w:rStyle w:val="KeyWord0"/>
          <w:highlight w:val="white"/>
        </w:rPr>
        <w:t>Parameter</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Pr>
          <w:rStyle w:val="KeyWord0"/>
          <w:highlight w:val="white"/>
        </w:rPr>
        <w:t>Loop&lt;/k&gt;</w:t>
      </w:r>
      <w:r w:rsidR="00110FCF">
        <w:rPr>
          <w:highlight w:val="white"/>
        </w:rPr>
        <w:t>, in the same way as &lt;k&gt;</w:t>
      </w:r>
      <w:proofErr w:type="spellStart"/>
      <w:r w:rsidR="00110FCF" w:rsidRPr="00110FCF">
        <w:rPr>
          <w:rStyle w:val="KeyWord0"/>
          <w:highlight w:val="white"/>
        </w:rPr>
        <w:t>StructUnionAssign</w:t>
      </w:r>
      <w:proofErr w:type="spellEnd"/>
      <w:r w:rsidR="00110FCF">
        <w:rPr>
          <w:highlight w:val="white"/>
        </w:rPr>
        <w:t>&lt;/k&gt; above.</w:t>
      </w: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lastRenderedPageBreak/>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6F889DAE"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w:t>
      </w:r>
      <w:r w:rsidR="002F084E">
        <w:rPr>
          <w:rStyle w:val="KeyWord0"/>
          <w:highlight w:val="white"/>
        </w:rPr>
        <w:t>countTrack</w:t>
      </w:r>
      <w:r w:rsidR="00D4318D">
        <w:rPr>
          <w:rStyle w:val="KeyWord0"/>
          <w:highlight w:val="white"/>
        </w:rPr>
        <w:t>&lt;/k&gt;</w:t>
      </w:r>
      <w:r w:rsidRPr="00903DBA">
        <w:rPr>
          <w:highlight w:val="white"/>
        </w:rPr>
        <w:t xml:space="preserve"> field </w:t>
      </w:r>
      <w:r w:rsidR="002F084E">
        <w:rPr>
          <w:highlight w:val="white"/>
        </w:rPr>
        <w:t xml:space="preserve">holds the track of the register that is used to down count the size of the memory block, </w:t>
      </w:r>
      <w:proofErr w:type="gramStart"/>
      <w:r w:rsidR="002F084E">
        <w:rPr>
          <w:highlight w:val="white"/>
        </w:rPr>
        <w:t xml:space="preserve">while </w:t>
      </w:r>
      <w:r w:rsidRPr="00903DBA">
        <w:rPr>
          <w:highlight w:val="white"/>
        </w:rPr>
        <w:t xml:space="preserve"> </w:t>
      </w:r>
      <w:r w:rsidR="00D4318D">
        <w:rPr>
          <w:rStyle w:val="KeyWord0"/>
          <w:highlight w:val="white"/>
        </w:rPr>
        <w:t>&lt;</w:t>
      </w:r>
      <w:proofErr w:type="gramEnd"/>
      <w:r w:rsidR="00D4318D">
        <w:rPr>
          <w:rStyle w:val="KeyWord0"/>
          <w:highlight w:val="white"/>
        </w:rPr>
        <w:t>k&gt;</w:t>
      </w:r>
      <w:r w:rsidR="002F084E">
        <w:rPr>
          <w:rStyle w:val="KeyWord0"/>
          <w:highlight w:val="white"/>
        </w:rPr>
        <w:t>m_targetAddressTrack</w:t>
      </w:r>
      <w:r w:rsidR="00D4318D">
        <w:rPr>
          <w:rStyle w:val="KeyWord0"/>
          <w:highlight w:val="white"/>
        </w:rPr>
        <w:t>&lt;/k&gt;</w:t>
      </w:r>
      <w:r w:rsidRPr="00903DBA">
        <w:rPr>
          <w:highlight w:val="white"/>
        </w:rPr>
        <w:t xml:space="preserve"> </w:t>
      </w:r>
      <w:r w:rsidR="002F084E">
        <w:rPr>
          <w:highlight w:val="white"/>
        </w:rPr>
        <w:t>holds the value currently being copied between the memory blocks.</w:t>
      </w:r>
    </w:p>
    <w:p w14:paraId="64287E44" w14:textId="77777777" w:rsidR="002F084E" w:rsidRPr="00903DBA" w:rsidRDefault="002F084E" w:rsidP="002F084E">
      <w:pPr>
        <w:pStyle w:val="Code"/>
        <w:rPr>
          <w:highlight w:val="white"/>
        </w:rPr>
      </w:pPr>
      <w:r w:rsidRPr="00903DBA">
        <w:rPr>
          <w:highlight w:val="white"/>
        </w:rPr>
        <w:t xml:space="preserve">    private static Track m_countTrack = null;</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D9AE315"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w:t>
      </w:r>
      <w:r w:rsidR="009420B5">
        <w:rPr>
          <w:highlight w:val="white"/>
        </w:rPr>
        <w:t>ing</w:t>
      </w:r>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04572588" w:rsidR="00BB5595" w:rsidRPr="00903DBA" w:rsidRDefault="00F85D1B" w:rsidP="00F85D1B">
      <w:pPr>
        <w:rPr>
          <w:highlight w:val="white"/>
        </w:rPr>
      </w:pPr>
      <w:r w:rsidRPr="00903DBA">
        <w:rPr>
          <w:highlight w:val="white"/>
        </w:rPr>
        <w:t>We start by loading the size of the data block into the count</w:t>
      </w:r>
      <w:r w:rsidR="009420B5">
        <w:rPr>
          <w:highlight w:val="white"/>
        </w:rPr>
        <w:t>ing</w:t>
      </w:r>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6248C86A" w14:textId="77777777" w:rsidR="00167C92" w:rsidRDefault="00522B7F" w:rsidP="00F46C23">
      <w:pPr>
        <w:rPr>
          <w:highlight w:val="white"/>
        </w:rPr>
      </w:pPr>
      <w:r>
        <w:rPr>
          <w:highlight w:val="white"/>
        </w:rPr>
        <w:t>W</w:t>
      </w:r>
      <w:r w:rsidR="00F46C23" w:rsidRPr="00903DBA">
        <w:rPr>
          <w:highlight w:val="white"/>
        </w:rPr>
        <w:t xml:space="preserve">hen the loop begins, we </w:t>
      </w:r>
      <w:r w:rsidR="00167C92">
        <w:rPr>
          <w:highlight w:val="white"/>
        </w:rPr>
        <w:t>copy one value at the time between the memory blocks.</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06AADA25" w:rsidR="006E5A84" w:rsidRPr="00903DBA" w:rsidRDefault="006E5A84" w:rsidP="006E5A84">
      <w:pPr>
        <w:rPr>
          <w:highlight w:val="white"/>
        </w:rPr>
      </w:pPr>
      <w:r w:rsidRPr="00903DBA">
        <w:rPr>
          <w:highlight w:val="white"/>
        </w:rPr>
        <w:t>We decrement the</w:t>
      </w:r>
      <w:r w:rsidR="00275D38">
        <w:rPr>
          <w:highlight w:val="white"/>
        </w:rPr>
        <w:t xml:space="preserve"> counting </w:t>
      </w:r>
      <w:r w:rsidRPr="00903DBA">
        <w:rPr>
          <w:highlight w:val="white"/>
        </w:rPr>
        <w:t>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173EB7A6" w:rsidR="006E5A84" w:rsidRPr="00903DBA" w:rsidRDefault="006E5A84" w:rsidP="006E5A84">
      <w:pPr>
        <w:rPr>
          <w:highlight w:val="white"/>
        </w:rPr>
      </w:pPr>
      <w:r w:rsidRPr="00903DBA">
        <w:rPr>
          <w:highlight w:val="white"/>
        </w:rPr>
        <w:t>If the</w:t>
      </w:r>
      <w:r w:rsidR="00275D38">
        <w:rPr>
          <w:highlight w:val="white"/>
        </w:rPr>
        <w:t xml:space="preserve"> counting </w:t>
      </w:r>
      <w:r w:rsidRPr="00903DBA">
        <w:rPr>
          <w:highlight w:val="white"/>
        </w:rPr>
        <w:t xml:space="preserve">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lastRenderedPageBreak/>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A470D8" w:rsidRPr="00090144" w:rsidRDefault="00A470D8"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A470D8" w:rsidRPr="00090144" w:rsidRDefault="00A470D8"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proofErr w:type="spellStart"/>
                        <w:r w:rsidRPr="00090144">
                          <w:rPr>
                            <w:rFonts w:eastAsia="Calibri"/>
                            <w:color w:val="000000"/>
                          </w:rPr>
                          <w:t>argv</w:t>
                        </w:r>
                        <w:proofErr w:type="spellEnd"/>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D297066"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lastRenderedPageBreak/>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w:t>
      </w:r>
      <w:r w:rsidR="00DD61D3" w:rsidRPr="00903DBA">
        <w:rPr>
          <w:highlight w:val="white"/>
        </w:rPr>
        <w:lastRenderedPageBreak/>
        <w:t xml:space="preserve">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A470D8" w:rsidRPr="00090144" w:rsidRDefault="00A470D8"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A470D8" w:rsidRPr="00090144" w:rsidRDefault="00A470D8"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proofErr w:type="spellStart"/>
                        <w:r w:rsidRPr="00090144">
                          <w:rPr>
                            <w:rFonts w:eastAsia="Calibri"/>
                            <w:color w:val="000000"/>
                          </w:rPr>
                          <w:t>argv</w:t>
                        </w:r>
                        <w:proofErr w:type="spellEnd"/>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A47D97"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47D97"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47D97"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47D97"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47D97"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47D97"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47D97"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47D97"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47D97"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47D97"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47D97"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47D9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47D9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47D97"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47D97"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47D9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47D9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47D9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47D97"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47D97"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47D97"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47D97"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47D97"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47D97"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1F"/>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99"/>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1C2"/>
    <w:rsid w:val="000254F7"/>
    <w:rsid w:val="0002564D"/>
    <w:rsid w:val="0002568B"/>
    <w:rsid w:val="00025702"/>
    <w:rsid w:val="00025A3B"/>
    <w:rsid w:val="00025BEA"/>
    <w:rsid w:val="00025DA1"/>
    <w:rsid w:val="00025DC4"/>
    <w:rsid w:val="00025E09"/>
    <w:rsid w:val="00025F74"/>
    <w:rsid w:val="00025FD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69F"/>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0FCF"/>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115"/>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92"/>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1FE6"/>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AE7"/>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5F2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D38"/>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9DF"/>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6C6"/>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84E"/>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36"/>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3B2"/>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51B"/>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5DE"/>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3E4"/>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2E4C"/>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8ED"/>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E7B2A"/>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A8"/>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0B5"/>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643"/>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2A"/>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B14"/>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97"/>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2DE8"/>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6F4F"/>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17"/>
    <w:rsid w:val="00B658B1"/>
    <w:rsid w:val="00B658E0"/>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40F"/>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0AE"/>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7F6"/>
    <w:rsid w:val="00E93975"/>
    <w:rsid w:val="00E93A09"/>
    <w:rsid w:val="00E93A4E"/>
    <w:rsid w:val="00E93BF3"/>
    <w:rsid w:val="00E93BF4"/>
    <w:rsid w:val="00E93E57"/>
    <w:rsid w:val="00E93F4C"/>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A32"/>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89"/>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5F7B"/>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717"/>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2</TotalTime>
  <Pages>439</Pages>
  <Words>131252</Words>
  <Characters>748143</Characters>
  <Application>Microsoft Office Word</Application>
  <DocSecurity>0</DocSecurity>
  <Lines>6234</Lines>
  <Paragraphs>17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4</cp:revision>
  <cp:lastPrinted>2022-01-17T12:38:00Z</cp:lastPrinted>
  <dcterms:created xsi:type="dcterms:W3CDTF">2022-03-24T10:40:00Z</dcterms:created>
  <dcterms:modified xsi:type="dcterms:W3CDTF">2022-03-28T21:44:00Z</dcterms:modified>
</cp:coreProperties>
</file>